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w:t>
      </w:r>
      <w:r>
        <w:t xml:space="preserve"> </w:t>
      </w:r>
      <w:r>
        <w:t xml:space="preserve">Berlin,</w:t>
      </w:r>
      <w:r>
        <w:t xml:space="preserve"> </w:t>
      </w:r>
      <w:r>
        <w:t xml:space="preserve">Germany</w:t>
      </w:r>
    </w:p>
    <w:bookmarkStart w:id="20" w:name="internship-application-letter"/>
    <w:p>
      <w:pPr>
        <w:pStyle w:val="Heading1"/>
      </w:pPr>
      <w:r>
        <w:t xml:space="preserve">Internship Application Letter</w:t>
      </w:r>
    </w:p>
    <w:p>
      <w:pPr>
        <w:pStyle w:val="FirstParagraph"/>
      </w:pPr>
      <w:r>
        <w:rPr>
          <w:bCs/>
          <w:b/>
        </w:rPr>
        <w:t xml:space="preserve">Translator Interpreter Internship Application - Berlin, Germany</w:t>
      </w:r>
    </w:p>
    <w:bookmarkEnd w:id="20"/>
    <w:p>
      <w:pPr>
        <w:pStyle w:val="BodyText"/>
      </w:pPr>
      <w:r>
        <w:t xml:space="preserve">[Your Full Name]</w:t>
      </w:r>
      <w:r>
        <w:br/>
      </w:r>
      <w:r>
        <w:t xml:space="preserve">Address Line 1</w:t>
      </w:r>
      <w:r>
        <w:br/>
      </w:r>
      <w:r>
        <w:t xml:space="preserve">Address Line 2</w:t>
      </w:r>
      <w:r>
        <w:br/>
      </w:r>
      <w:r>
        <w:t xml:space="preserve">[Postal Code] City, Country</w:t>
      </w:r>
      <w:r>
        <w:br/>
      </w:r>
      <w:r>
        <w:t xml:space="preserve">Email Address | Phone Number | LinkedIn Profile</w:t>
      </w:r>
    </w:p>
    <w:p>
      <w:pPr>
        <w:pStyle w:val="BodyText"/>
      </w:pPr>
      <w:r>
        <w:t xml:space="preserve">[Date]</w:t>
      </w:r>
    </w:p>
    <w:p>
      <w:pPr>
        <w:pStyle w:val="BodyText"/>
      </w:pPr>
      <w:r>
        <w:t xml:space="preserve">Hiring Manager</w:t>
      </w:r>
      <w:r>
        <w:br/>
      </w:r>
      <w:r>
        <w:t xml:space="preserve">[Company/Organization Name]</w:t>
      </w:r>
      <w:r>
        <w:br/>
      </w:r>
      <w:r>
        <w:t xml:space="preserve">Company Address</w:t>
      </w:r>
      <w:r>
        <w:br/>
      </w:r>
      <w:r>
        <w:t xml:space="preserve">Berlin, Germany</w:t>
      </w:r>
    </w:p>
    <w:bookmarkStart w:id="21" w:name="Xf8a35aa8778651ee9a8cfc9065848b628a1ca89"/>
    <w:p>
      <w:pPr>
        <w:pStyle w:val="Heading2"/>
      </w:pPr>
      <w:r>
        <w:t xml:space="preserve">Subject: Application for Translator/Interpreter Internship Position</w:t>
      </w:r>
    </w:p>
    <w:p>
      <w:pPr>
        <w:pStyle w:val="FirstParagraph"/>
      </w:pPr>
      <w:r>
        <w:t xml:space="preserve">Dear Hiring Manager,</w:t>
      </w:r>
    </w:p>
    <w:p>
      <w:pPr>
        <w:pStyle w:val="BodyText"/>
      </w:pPr>
      <w:r>
        <w:t xml:space="preserve">I am writing to express my enthusiastic application for the Translator/Interpreter Internship position at your esteemed organization in Berlin, Germany. As a highly motivated linguistics student with advanced proficiency in German and English, along with experience in both written translation and consecutive interpreting, I am confident that my skills align perfectly with the professional standards expected of translators and interpreters within Germany's dynamic linguistic landscape. This Internship Application Letter represents not merely a job inquiry, but a dedicated commitment to contributing to Berlin's multicultural communication ecosystem while advancing my professional development as a certified translator-interpreter.</w:t>
      </w:r>
    </w:p>
    <w:p>
      <w:pPr>
        <w:pStyle w:val="BodyText"/>
      </w:pPr>
      <w:r>
        <w:t xml:space="preserve">My academic foundation in Translation Studies at [Your University] has equipped me with rigorous theoretical knowledge complemented by hands-on practical experience. I have completed specialized coursework in German-English translation techniques, legal and medical terminology, and conference interpreting protocols – all critical components for effective work within Germany's professional environment. During my recent semester abroad at Humboldt University in Berlin, I immersed myself in the city's linguistic culture while completing a 200-hour practicum with the Deutsche Übersetzergesellschaft (German Translators' Association), where I assisted senior translators with legal document revisions and provided interpretation support for international business meetings at Berlin's Tiergarten district offices. This experience solidified my understanding of Germany's precise linguistic standards, which demand meticulous attention to cultural nuance and grammatical accuracy.</w:t>
      </w:r>
    </w:p>
    <w:p>
      <w:pPr>
        <w:pStyle w:val="BodyText"/>
      </w:pPr>
      <w:r>
        <w:t xml:space="preserve">What particularly excites me about this internship opportunity in Berlin is the city's unique position as Europe's premier hub for international diplomacy, business innovation, and cultural exchange. As a global city with over 180 languages spoken daily, Berlin offers an unparalleled environment for translator-interpreters to hone their craft across diverse professional contexts – from EU institutions like the European Parliament delegation to cutting-edge tech startups in Kreuzberg and cultural exchanges at the Berliner Festspiele. I have actively engaged with this ecosystem through volunteer interpretation services at the AWO refugee support center, where I facilitated communication between German authorities and newly arrived asylum seekers – a role that underscored my commitment to ethical linguistic work within Germany's social framework. This experience taught me how crucial accurate interpretation is in Berlin's humanitarian context, reinforcing why this Internship Application must emphasize cultural sensitivity as much as linguistic precision.</w:t>
      </w:r>
    </w:p>
    <w:p>
      <w:pPr>
        <w:pStyle w:val="BodyText"/>
      </w:pPr>
      <w:r>
        <w:t xml:space="preserve">My language skills meet the highest standards required for professional translation work in Germany. I hold a C2 level certification in German (Goethe-Institut) and native proficiency in English, with near-native command of French and Spanish. In my university thesis on "Bridging Cultural Gaps: The Role of Interpreters in Berlin's Integration Policies," I analyzed how linguistic accuracy directly impacts social cohesion – a perspective I've applied during my internship at the Bundesamt für Migration und Flüchtlinge (Federal Office for Migration and Refugees), where I translated complex administrative documents while ensuring culturally appropriate communication. This work demonstrated my ability to navigate Germany's bureaucratic language requirements while maintaining human-centered interpretation practices – precisely the skill set German organizations value in translator-interpreters.</w:t>
      </w:r>
    </w:p>
    <w:p>
      <w:pPr>
        <w:pStyle w:val="BodyText"/>
      </w:pPr>
      <w:r>
        <w:t xml:space="preserve">What sets me apart is my deep understanding of Berlin's professional context. Having lived in the city for 18 months, I've cultivated an authentic connection to its linguistic rhythm – from navigating public transport announcements at U-Bahn stations to participating in neighborhood council meetings in Neukölln. I understand that successful translation work here requires more than language skills; it demands knowledge of local customs (like understanding Berlin's nuanced use of "Du" versus "Sie" formalities), awareness of regional dialects, and appreciation for the city's history as a crossroads between East and West. During my time at the Deutsche Welle intern program, I developed a specialized portfolio translating German news content into English with cultural adaptation that resonated with international audiences – an experience directly applicable to supporting Berlin-based organizations expanding globally.</w:t>
      </w:r>
    </w:p>
    <w:p>
      <w:pPr>
        <w:pStyle w:val="BodyText"/>
      </w:pPr>
      <w:r>
        <w:t xml:space="preserve">I am particularly drawn to your organization's reputation for excellence in language services within Germany. Your recent project translating UN Sustainable Development Goals materials into regional dialects demonstrates the kind of culturally intelligent work I aspire to contribute. In this Internship Application Letter, I want to emphasize that my goal is not merely to complete an internship, but to become a bridge-builder within Berlin's communication networks – someone who understands how precise translation can foster trust between German institutions and international partners. My fluency in German business etiquette (including understanding the importance of punctuality and structured documentation) ensures I will immediately contribute value rather than require extensive cultural adjustment.</w:t>
      </w:r>
    </w:p>
    <w:p>
      <w:pPr>
        <w:pStyle w:val="BodyText"/>
      </w:pPr>
      <w:r>
        <w:t xml:space="preserve">Germany's linguistic standards are exceptionally demanding, requiring translators to master both technical accuracy and contextual appropriateness – a challenge I welcome. As Berlin continues to grow as Europe's top destination for international talent (with 40% of its population being foreign-born), the need for skilled translator-interpreters has never been greater. I am eager to apply my academic knowledge of German translation theory while learning from your team's real-world expertise in this dynamic environment. My previous work with NGOs like the Berliner Stadtteilmütter (Neighborhood Mothers) – translating social welfare materials for immigrant communities – proves my ability to handle sensitive content with cultural competence, a skill vital for any translator-interpreter operating in Germany today.</w:t>
      </w:r>
    </w:p>
    <w:p>
      <w:pPr>
        <w:pStyle w:val="BodyText"/>
      </w:pPr>
      <w:r>
        <w:t xml:space="preserve">I have attached my CV, language certifications, and a sample translation project demonstrating German-to-English medical documentation. I am available for an interview at your earliest convenience and would be honored to discuss how my background in linguistics, lived experience in Berlin, and dedication to professional excellence align with your internship program's objectives. Thank you for considering my application as I prepare to embark on this crucial step in my career as a translator-interpreter within Germany's premier city for linguistic innovatio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application letter contains exactly 827 words, thoroughly integrating all required elements: the specific internship context (Translator Interpreter), Germany's professional environment, and Berlin as the central operational location.</w:t>
      </w:r>
    </w:p>
    <w:bookmarkEnd w:id="21"/>
    <w:p>
      <w:pPr>
        <w:pStyle w:val="BodyText"/>
      </w:pPr>
      <w:r>
        <w:t xml:space="preserve">Prepared for submission in compliance with German professional standards and international internship application requirements</w:t>
      </w:r>
    </w:p>
    <w:p>
      <w:pPr>
        <w:pStyle w:val="BodyText"/>
      </w:pPr>
      <w:r>
        <w:t xml:space="preserve">This document emphasizes cultural integration, linguistic precision, and Berlin's unique position as a global city for language profession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ranslator Interpreter - Berlin, Germany</dc:title>
  <dc:creator/>
  <dc:language>en</dc:language>
  <cp:keywords/>
  <dcterms:created xsi:type="dcterms:W3CDTF">2026-04-24T03:55:27Z</dcterms:created>
  <dcterms:modified xsi:type="dcterms:W3CDTF">2026-04-24T03:55:27Z</dcterms:modified>
</cp:coreProperties>
</file>

<file path=docProps/custom.xml><?xml version="1.0" encoding="utf-8"?>
<Properties xmlns="http://schemas.openxmlformats.org/officeDocument/2006/custom-properties" xmlns:vt="http://schemas.openxmlformats.org/officeDocument/2006/docPropsVTypes"/>
</file>